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B37065" w14:textId="77777777" w:rsidR="00A2135B" w:rsidRPr="00A2135B" w:rsidRDefault="005B35F2" w:rsidP="00A2135B">
      <w:pPr>
        <w:tabs>
          <w:tab w:val="left" w:pos="851"/>
        </w:tabs>
        <w:spacing w:after="0" w:line="240" w:lineRule="auto"/>
        <w:jc w:val="center"/>
        <w:rPr>
          <w:rFonts w:ascii="Bookman Old Style" w:hAnsi="Bookman Old Style"/>
          <w:b/>
          <w:bCs/>
          <w:color w:val="000000"/>
          <w:sz w:val="20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0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50D19A" wp14:editId="1419A994">
                <wp:simplePos x="0" y="0"/>
                <wp:positionH relativeFrom="column">
                  <wp:posOffset>5360534</wp:posOffset>
                </wp:positionH>
                <wp:positionV relativeFrom="paragraph">
                  <wp:posOffset>-10160</wp:posOffset>
                </wp:positionV>
                <wp:extent cx="889132" cy="261620"/>
                <wp:effectExtent l="0" t="0" r="25400" b="2413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132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C8D32" w14:textId="42E7368C" w:rsidR="00F46674" w:rsidRPr="006957F7" w:rsidRDefault="001B32BC" w:rsidP="00F46674">
                            <w:pPr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FORM :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  11</w:t>
                            </w:r>
                          </w:p>
                          <w:p w14:paraId="7DA1ACDF" w14:textId="77777777" w:rsidR="00F46674" w:rsidRDefault="00F46674" w:rsidP="00F4667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22.1pt;margin-top:-.8pt;width:70pt;height:2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">
                <v:textbox>
                  <w:txbxContent>
                    <w:p w14:paraId="545C8D32" w14:textId="42E7368C" w:rsidR="00F46674" w:rsidRPr="006957F7" w:rsidRDefault="001B32BC" w:rsidP="00F46674">
                      <w:pPr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FORM :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  11</w:t>
                      </w:r>
                    </w:p>
                    <w:p w14:paraId="7DA1ACDF" w14:textId="77777777" w:rsidR="00F46674" w:rsidRDefault="00F46674" w:rsidP="00F46674"/>
                  </w:txbxContent>
                </v:textbox>
              </v:shape>
            </w:pict>
          </mc:Fallback>
        </mc:AlternateContent>
      </w:r>
    </w:p>
    <w:p w14:paraId="29EB92AF" w14:textId="77777777" w:rsidR="004A31F1" w:rsidRDefault="006957F7" w:rsidP="006957F7">
      <w:pPr>
        <w:tabs>
          <w:tab w:val="left" w:pos="851"/>
          <w:tab w:val="left" w:pos="5385"/>
        </w:tabs>
        <w:spacing w:after="0" w:line="240" w:lineRule="auto"/>
        <w:rPr>
          <w:rFonts w:ascii="Garamond" w:hAnsi="Garamond"/>
          <w:b/>
          <w:bCs/>
          <w:color w:val="000000"/>
          <w:sz w:val="28"/>
          <w:szCs w:val="28"/>
        </w:rPr>
      </w:pPr>
      <w:r>
        <w:rPr>
          <w:rFonts w:ascii="Garamond" w:hAnsi="Garamond"/>
          <w:b/>
          <w:bCs/>
          <w:color w:val="000000"/>
          <w:sz w:val="28"/>
          <w:szCs w:val="28"/>
        </w:rPr>
        <w:tab/>
      </w:r>
      <w:r>
        <w:rPr>
          <w:rFonts w:ascii="Garamond" w:hAnsi="Garamond"/>
          <w:b/>
          <w:bCs/>
          <w:color w:val="000000"/>
          <w:sz w:val="28"/>
          <w:szCs w:val="28"/>
        </w:rPr>
        <w:tab/>
      </w:r>
    </w:p>
    <w:p w14:paraId="4D66FBB2" w14:textId="77777777" w:rsidR="000D39E3" w:rsidRPr="00F46674" w:rsidRDefault="000D39E3" w:rsidP="00A2135B">
      <w:pPr>
        <w:tabs>
          <w:tab w:val="left" w:pos="851"/>
        </w:tabs>
        <w:spacing w:after="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  <w:lang w:val="id-ID"/>
        </w:rPr>
      </w:pPr>
      <w:r w:rsidRPr="00F46674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F46674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02D2B761" w14:textId="77777777" w:rsidR="000D39E3" w:rsidRPr="00F46674" w:rsidRDefault="000D39E3" w:rsidP="00A2135B">
      <w:pPr>
        <w:tabs>
          <w:tab w:val="left" w:pos="851"/>
        </w:tabs>
        <w:spacing w:after="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  <w:lang w:val="id-ID"/>
        </w:rPr>
      </w:pPr>
      <w:r w:rsidRPr="00F46674">
        <w:rPr>
          <w:rFonts w:ascii="Garamond" w:hAnsi="Garamond"/>
          <w:b/>
          <w:bCs/>
          <w:color w:val="000000"/>
          <w:sz w:val="28"/>
          <w:szCs w:val="28"/>
        </w:rPr>
        <w:t>PENGALAMAN MANAJERIAL</w:t>
      </w:r>
    </w:p>
    <w:p w14:paraId="68D1C44D" w14:textId="77777777" w:rsidR="000D39E3" w:rsidRPr="00F46674" w:rsidRDefault="000D39E3" w:rsidP="000D39E3">
      <w:pPr>
        <w:tabs>
          <w:tab w:val="left" w:pos="851"/>
        </w:tabs>
        <w:spacing w:after="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14:paraId="5264A36D" w14:textId="77777777" w:rsidR="000D39E3" w:rsidRPr="00F46674" w:rsidRDefault="000D39E3" w:rsidP="000D39E3">
      <w:pPr>
        <w:tabs>
          <w:tab w:val="left" w:pos="851"/>
        </w:tabs>
        <w:spacing w:line="240" w:lineRule="auto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79DE7B30" w14:textId="77777777"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F46674">
        <w:rPr>
          <w:rFonts w:ascii="Garamond" w:hAnsi="Garamond"/>
          <w:sz w:val="24"/>
          <w:szCs w:val="24"/>
          <w:lang w:val="id-ID"/>
        </w:rPr>
        <w:t>Nama</w:t>
      </w:r>
      <w:r w:rsidRPr="00F46674">
        <w:rPr>
          <w:rFonts w:ascii="Garamond" w:hAnsi="Garamond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sz w:val="24"/>
          <w:szCs w:val="24"/>
        </w:rPr>
        <w:t>Lengkap</w:t>
      </w:r>
      <w:proofErr w:type="spellEnd"/>
      <w:r w:rsidRP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14:paraId="6728E489" w14:textId="77777777"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46674">
        <w:rPr>
          <w:rFonts w:ascii="Garamond" w:hAnsi="Garamond"/>
          <w:sz w:val="24"/>
          <w:szCs w:val="24"/>
        </w:rPr>
        <w:t>Agama</w:t>
      </w:r>
      <w:r w:rsidRP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>:</w:t>
      </w:r>
    </w:p>
    <w:p w14:paraId="26D43E9A" w14:textId="77777777"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46674">
        <w:rPr>
          <w:rFonts w:ascii="Garamond" w:hAnsi="Garamond"/>
          <w:sz w:val="24"/>
          <w:szCs w:val="24"/>
          <w:lang w:val="id-ID"/>
        </w:rPr>
        <w:t>Tempat/tgl lahir</w:t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  <w:t>:</w:t>
      </w:r>
    </w:p>
    <w:p w14:paraId="377263D3" w14:textId="77777777"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F46674">
        <w:rPr>
          <w:rFonts w:ascii="Garamond" w:hAnsi="Garamond"/>
          <w:sz w:val="24"/>
          <w:szCs w:val="24"/>
          <w:lang w:val="sv-SE"/>
        </w:rPr>
        <w:t>NI</w:t>
      </w:r>
      <w:r w:rsidRPr="00F46674">
        <w:rPr>
          <w:rFonts w:ascii="Garamond" w:hAnsi="Garamond"/>
          <w:sz w:val="24"/>
          <w:szCs w:val="24"/>
          <w:lang w:val="id-ID"/>
        </w:rPr>
        <w:t>P</w:t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14:paraId="3A6C733D" w14:textId="77777777"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F46674">
        <w:rPr>
          <w:rFonts w:ascii="Garamond" w:hAnsi="Garamond"/>
          <w:sz w:val="24"/>
          <w:szCs w:val="24"/>
          <w:lang w:val="sv-SE"/>
        </w:rPr>
        <w:t>Pangkat/Gol</w:t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14:paraId="6D8DBFFA" w14:textId="77777777" w:rsidR="000D39E3" w:rsidRPr="00F46674" w:rsidRDefault="000D39E3" w:rsidP="000D39E3">
      <w:pPr>
        <w:spacing w:after="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F46674">
        <w:rPr>
          <w:rFonts w:ascii="Garamond" w:hAnsi="Garamond"/>
          <w:sz w:val="24"/>
          <w:szCs w:val="24"/>
          <w:lang w:val="sv-SE"/>
        </w:rPr>
        <w:t xml:space="preserve">Jabatan </w:t>
      </w:r>
      <w:r w:rsidRPr="00F46674">
        <w:rPr>
          <w:rFonts w:ascii="Garamond" w:hAnsi="Garamond"/>
          <w:sz w:val="24"/>
          <w:szCs w:val="24"/>
          <w:lang w:val="id-ID"/>
        </w:rPr>
        <w:t>Fungsional</w:t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14:paraId="720ACB55" w14:textId="77777777"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F46674">
        <w:rPr>
          <w:rFonts w:ascii="Garamond" w:hAnsi="Garamond"/>
          <w:sz w:val="24"/>
          <w:szCs w:val="24"/>
        </w:rPr>
        <w:t>Pendidikan</w:t>
      </w:r>
      <w:proofErr w:type="spellEnd"/>
      <w:r w:rsidRPr="00F46674">
        <w:rPr>
          <w:rFonts w:ascii="Garamond" w:hAnsi="Garamond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sz w:val="24"/>
          <w:szCs w:val="24"/>
        </w:rPr>
        <w:t>Terakhir</w:t>
      </w:r>
      <w:proofErr w:type="spellEnd"/>
      <w:r w:rsidRPr="00F46674">
        <w:rPr>
          <w:rFonts w:ascii="Garamond" w:hAnsi="Garamond"/>
          <w:sz w:val="24"/>
          <w:szCs w:val="24"/>
        </w:rPr>
        <w:t xml:space="preserve">  </w:t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>:</w:t>
      </w:r>
    </w:p>
    <w:p w14:paraId="23278347" w14:textId="77777777" w:rsidR="000D39E3" w:rsidRPr="00F46674" w:rsidRDefault="000D39E3" w:rsidP="000D39E3">
      <w:pPr>
        <w:spacing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F46674">
        <w:rPr>
          <w:rFonts w:ascii="Garamond" w:hAnsi="Garamond"/>
          <w:sz w:val="24"/>
          <w:szCs w:val="24"/>
          <w:lang w:val="id-ID"/>
        </w:rPr>
        <w:t>Unit kerja</w:t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14:paraId="3DE3F6F6" w14:textId="77777777" w:rsidR="000D39E3" w:rsidRPr="00F46674" w:rsidRDefault="000D39E3" w:rsidP="00F46674">
      <w:pPr>
        <w:tabs>
          <w:tab w:val="left" w:pos="851"/>
        </w:tabs>
        <w:spacing w:line="36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emilik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ngalam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anajerial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paling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ingka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2 (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u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)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tahu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rturut-turu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F46674">
        <w:rPr>
          <w:rFonts w:ascii="Garamond" w:hAnsi="Garamond"/>
          <w:bCs/>
          <w:color w:val="000000"/>
          <w:sz w:val="24"/>
          <w:szCs w:val="24"/>
        </w:rPr>
        <w:t>(</w:t>
      </w:r>
      <w:proofErr w:type="spellStart"/>
      <w:r w:rsidR="00F46674" w:rsidRPr="00F46674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="00F46674"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 w:rsidRPr="00F46674">
        <w:rPr>
          <w:rFonts w:ascii="Garamond" w:hAnsi="Garamond"/>
          <w:bCs/>
          <w:color w:val="000000"/>
          <w:sz w:val="24"/>
          <w:szCs w:val="24"/>
        </w:rPr>
        <w:t>bukti-bukti</w:t>
      </w:r>
      <w:proofErr w:type="spellEnd"/>
      <w:r w:rsidR="00F46674"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 w:rsidRPr="00F46674">
        <w:rPr>
          <w:rFonts w:ascii="Garamond" w:hAnsi="Garamond"/>
          <w:bCs/>
          <w:color w:val="000000"/>
          <w:sz w:val="24"/>
          <w:szCs w:val="24"/>
        </w:rPr>
        <w:t>terlamp</w:t>
      </w:r>
      <w:r w:rsidR="00F46674">
        <w:rPr>
          <w:rFonts w:ascii="Garamond" w:hAnsi="Garamond"/>
          <w:bCs/>
          <w:color w:val="000000"/>
          <w:sz w:val="24"/>
          <w:szCs w:val="24"/>
        </w:rPr>
        <w:t>ir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>
        <w:rPr>
          <w:rFonts w:ascii="Garamond" w:hAnsi="Garamond"/>
          <w:bCs/>
          <w:color w:val="000000"/>
          <w:sz w:val="24"/>
          <w:szCs w:val="24"/>
        </w:rPr>
        <w:t>untuk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>
        <w:rPr>
          <w:rFonts w:ascii="Garamond" w:hAnsi="Garamond"/>
          <w:bCs/>
          <w:color w:val="000000"/>
          <w:sz w:val="24"/>
          <w:szCs w:val="24"/>
        </w:rPr>
        <w:t>dipertimbangkan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) 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: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75"/>
        <w:gridCol w:w="3828"/>
        <w:gridCol w:w="2409"/>
        <w:gridCol w:w="3289"/>
      </w:tblGrid>
      <w:tr w:rsidR="000D39E3" w:rsidRPr="00F46674" w14:paraId="40DCF1EC" w14:textId="77777777" w:rsidTr="004E7D08">
        <w:trPr>
          <w:trHeight w:val="696"/>
        </w:trPr>
        <w:tc>
          <w:tcPr>
            <w:tcW w:w="675" w:type="dxa"/>
            <w:shd w:val="clear" w:color="auto" w:fill="BFBFBF" w:themeFill="background1" w:themeFillShade="BF"/>
            <w:vAlign w:val="center"/>
          </w:tcPr>
          <w:p w14:paraId="5790F66C" w14:textId="77777777" w:rsidR="004E7D08" w:rsidRPr="004E7D08" w:rsidRDefault="004E7D08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8"/>
                <w:szCs w:val="24"/>
              </w:rPr>
            </w:pPr>
          </w:p>
          <w:p w14:paraId="6D860FBC" w14:textId="1A7D64CE" w:rsidR="000D39E3" w:rsidRPr="00F46674" w:rsidRDefault="000D39E3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A17E758" w14:textId="77777777" w:rsidR="004E7D08" w:rsidRPr="004E7D08" w:rsidRDefault="004E7D08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8"/>
                <w:szCs w:val="8"/>
              </w:rPr>
            </w:pPr>
          </w:p>
          <w:p w14:paraId="4B168D5E" w14:textId="76085B2C" w:rsidR="000D39E3" w:rsidRPr="00F46674" w:rsidRDefault="000D39E3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Pengalaman </w:t>
            </w:r>
            <w:r w:rsidR="004E7D08">
              <w:rPr>
                <w:rFonts w:ascii="Garamond" w:hAnsi="Garamond"/>
                <w:b/>
                <w:bCs/>
                <w:color w:val="000000"/>
                <w:sz w:val="24"/>
                <w:szCs w:val="24"/>
                <w:lang w:val="en-US"/>
              </w:rPr>
              <w:t>M</w:t>
            </w: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anajerial</w:t>
            </w: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689D6507" w14:textId="77777777" w:rsidR="004E7D08" w:rsidRPr="004E7D08" w:rsidRDefault="004E7D08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8"/>
                <w:szCs w:val="8"/>
              </w:rPr>
            </w:pPr>
          </w:p>
          <w:p w14:paraId="3B3A228B" w14:textId="4212DC62" w:rsidR="000D39E3" w:rsidRPr="00F46674" w:rsidRDefault="000D39E3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Periode</w:t>
            </w:r>
          </w:p>
        </w:tc>
        <w:tc>
          <w:tcPr>
            <w:tcW w:w="3289" w:type="dxa"/>
            <w:shd w:val="clear" w:color="auto" w:fill="BFBFBF" w:themeFill="background1" w:themeFillShade="BF"/>
            <w:vAlign w:val="center"/>
          </w:tcPr>
          <w:p w14:paraId="373C998B" w14:textId="77777777" w:rsidR="004E7D08" w:rsidRPr="004E7D08" w:rsidRDefault="004E7D08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8"/>
                <w:szCs w:val="8"/>
              </w:rPr>
            </w:pPr>
          </w:p>
          <w:p w14:paraId="404C0EB4" w14:textId="5378590B" w:rsidR="000D39E3" w:rsidRPr="00F46674" w:rsidRDefault="004E7D08" w:rsidP="004E7D08">
            <w:pPr>
              <w:tabs>
                <w:tab w:val="left" w:pos="851"/>
              </w:tabs>
              <w:spacing w:after="0"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SK </w:t>
            </w:r>
            <w:r>
              <w:rPr>
                <w:rFonts w:ascii="Garamond" w:hAnsi="Garamond"/>
                <w:b/>
                <w:bCs/>
                <w:color w:val="000000"/>
                <w:sz w:val="24"/>
                <w:szCs w:val="24"/>
                <w:lang w:val="en-US"/>
              </w:rPr>
              <w:t>P</w:t>
            </w:r>
            <w:r w:rsidR="000D39E3"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engangkatan</w:t>
            </w:r>
          </w:p>
        </w:tc>
      </w:tr>
      <w:tr w:rsidR="000D39E3" w:rsidRPr="00F46674" w14:paraId="62E0CF88" w14:textId="77777777" w:rsidTr="000D39E3">
        <w:tc>
          <w:tcPr>
            <w:tcW w:w="675" w:type="dxa"/>
          </w:tcPr>
          <w:p w14:paraId="7739BF1A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8" w:type="dxa"/>
          </w:tcPr>
          <w:p w14:paraId="7D653683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9" w:type="dxa"/>
          </w:tcPr>
          <w:p w14:paraId="2EE9395A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289" w:type="dxa"/>
          </w:tcPr>
          <w:p w14:paraId="4449EB9D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</w:tr>
      <w:tr w:rsidR="000D39E3" w:rsidRPr="00F46674" w14:paraId="5A1596B2" w14:textId="77777777" w:rsidTr="000D39E3">
        <w:tc>
          <w:tcPr>
            <w:tcW w:w="675" w:type="dxa"/>
          </w:tcPr>
          <w:p w14:paraId="65868B04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8" w:type="dxa"/>
          </w:tcPr>
          <w:p w14:paraId="759006E5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9" w:type="dxa"/>
          </w:tcPr>
          <w:p w14:paraId="3165755B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289" w:type="dxa"/>
          </w:tcPr>
          <w:p w14:paraId="1C53E8C5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</w:tr>
      <w:tr w:rsidR="000D39E3" w:rsidRPr="00F46674" w14:paraId="49F6E818" w14:textId="77777777" w:rsidTr="000D39E3">
        <w:tc>
          <w:tcPr>
            <w:tcW w:w="675" w:type="dxa"/>
          </w:tcPr>
          <w:p w14:paraId="09430F4C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8" w:type="dxa"/>
          </w:tcPr>
          <w:p w14:paraId="6CAE87E9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9" w:type="dxa"/>
          </w:tcPr>
          <w:p w14:paraId="7EA0E369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289" w:type="dxa"/>
          </w:tcPr>
          <w:p w14:paraId="7D413764" w14:textId="77777777"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</w:tr>
    </w:tbl>
    <w:p w14:paraId="2032C8CC" w14:textId="77777777" w:rsidR="00F46674" w:rsidRDefault="00F46674" w:rsidP="000D39E3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</w:p>
    <w:p w14:paraId="574DF90C" w14:textId="5E780847" w:rsidR="00EB647A" w:rsidRDefault="000D39E3" w:rsidP="000D39E3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6B60CE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6B60C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6B60CE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6B60C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1B32BC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1B32BC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1B32BC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1B32BC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1B32BC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1B32BC">
        <w:rPr>
          <w:rFonts w:ascii="Garamond" w:hAnsi="Garamond"/>
          <w:bCs/>
          <w:color w:val="000000"/>
          <w:sz w:val="24"/>
          <w:szCs w:val="24"/>
        </w:rPr>
        <w:t>21</w:t>
      </w:r>
      <w:r w:rsidRPr="00F46674">
        <w:rPr>
          <w:rFonts w:ascii="Garamond" w:hAnsi="Garamond"/>
          <w:bCs/>
          <w:color w:val="000000"/>
          <w:sz w:val="24"/>
          <w:szCs w:val="24"/>
        </w:rPr>
        <w:t>-202</w:t>
      </w:r>
      <w:r w:rsidR="001B32BC">
        <w:rPr>
          <w:rFonts w:ascii="Garamond" w:hAnsi="Garamond"/>
          <w:bCs/>
          <w:color w:val="000000"/>
          <w:sz w:val="24"/>
          <w:szCs w:val="24"/>
        </w:rPr>
        <w:t>5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>.</w:t>
      </w:r>
    </w:p>
    <w:p w14:paraId="5CCB3DCA" w14:textId="77777777" w:rsidR="00434A60" w:rsidRPr="00F530BF" w:rsidRDefault="00434A60" w:rsidP="000D39E3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4C685E" w:rsidRPr="00F46674" w14:paraId="4D42D13F" w14:textId="77777777" w:rsidTr="00CB0B77">
        <w:tc>
          <w:tcPr>
            <w:tcW w:w="4503" w:type="dxa"/>
          </w:tcPr>
          <w:p w14:paraId="09CDF388" w14:textId="241020DC"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850" w:type="dxa"/>
          </w:tcPr>
          <w:p w14:paraId="3D044DF2" w14:textId="77777777" w:rsidR="004C685E" w:rsidRPr="00F46674" w:rsidRDefault="005B35F2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noProof/>
                <w:color w:val="000000"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4582C00" wp14:editId="559CF190">
                      <wp:simplePos x="0" y="0"/>
                      <wp:positionH relativeFrom="column">
                        <wp:posOffset>281305</wp:posOffset>
                      </wp:positionH>
                      <wp:positionV relativeFrom="paragraph">
                        <wp:posOffset>742315</wp:posOffset>
                      </wp:positionV>
                      <wp:extent cx="987425" cy="504190"/>
                      <wp:effectExtent l="0" t="0" r="3175" b="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7425" cy="5041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CE0323" w14:textId="3A6C9270" w:rsidR="00F46674" w:rsidRPr="00F46674" w:rsidRDefault="001B32BC" w:rsidP="00F46674">
                                  <w:pPr>
                                    <w:rPr>
                                      <w:color w:val="A6A6A6" w:themeColor="background1" w:themeShade="A6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A6A6A6" w:themeColor="background1" w:themeShade="A6"/>
                                      <w:sz w:val="20"/>
                                      <w:szCs w:val="20"/>
                                    </w:rPr>
                                    <w:t>Materai</w:t>
                                  </w:r>
                                  <w:proofErr w:type="spellEnd"/>
                                  <w:r>
                                    <w:rPr>
                                      <w:color w:val="A6A6A6" w:themeColor="background1" w:themeShade="A6"/>
                                      <w:sz w:val="20"/>
                                      <w:szCs w:val="20"/>
                                    </w:rPr>
                                    <w:t xml:space="preserve"> Rp.10</w:t>
                                  </w:r>
                                  <w:r w:rsidR="00F46674" w:rsidRPr="00F46674">
                                    <w:rPr>
                                      <w:color w:val="A6A6A6" w:themeColor="background1" w:themeShade="A6"/>
                                      <w:sz w:val="20"/>
                                      <w:szCs w:val="20"/>
                                    </w:rPr>
                                    <w:t>.000,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7" style="position:absolute;margin-left:22.15pt;margin-top:58.45pt;width:77.75pt;height:39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" strokecolor="white [3212]">
                      <v:textbox>
                        <w:txbxContent>
                          <w:p w14:paraId="34CE0323" w14:textId="3A6C9270" w:rsidR="00F46674" w:rsidRPr="00F46674" w:rsidRDefault="001B32BC" w:rsidP="00F46674">
                            <w:pP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Materai</w:t>
                            </w:r>
                            <w:proofErr w:type="spellEnd"/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Rp.10</w:t>
                            </w:r>
                            <w:r w:rsidR="00F46674" w:rsidRPr="00F46674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.000,-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055" w:type="dxa"/>
          </w:tcPr>
          <w:p w14:paraId="692F16D3" w14:textId="2B631DC4" w:rsidR="004C685E" w:rsidRPr="00F46674" w:rsidRDefault="004A31F1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</w:t>
            </w:r>
            <w:r w:rsidR="00EB647A">
              <w:rPr>
                <w:rFonts w:ascii="Garamond" w:hAnsi="Garamond"/>
                <w:bCs/>
                <w:color w:val="000000"/>
                <w:sz w:val="24"/>
                <w:szCs w:val="24"/>
              </w:rPr>
              <w:t>…</w:t>
            </w: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,</w:t>
            </w:r>
            <w:r w:rsidR="00F46674"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……</w:t>
            </w: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.</w:t>
            </w:r>
            <w:r w:rsidR="001B32BC">
              <w:rPr>
                <w:rFonts w:ascii="Garamond" w:hAnsi="Garamond"/>
                <w:bCs/>
                <w:color w:val="000000"/>
                <w:sz w:val="24"/>
                <w:szCs w:val="24"/>
              </w:rPr>
              <w:t>…...- 2021</w:t>
            </w:r>
            <w:bookmarkStart w:id="0" w:name="_GoBack"/>
            <w:bookmarkEnd w:id="0"/>
          </w:p>
          <w:p w14:paraId="4E8B9BA8" w14:textId="77777777"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5CDF514C" w14:textId="77777777"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7E3EC592" w14:textId="77777777" w:rsidR="004C685E" w:rsidRDefault="004C685E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92E60A2" w14:textId="77777777" w:rsidR="00F46674" w:rsidRPr="00F46674" w:rsidRDefault="00F46674" w:rsidP="003E566B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133E0497" w14:textId="77777777" w:rsidR="004C685E" w:rsidRPr="00F46674" w:rsidRDefault="004C685E" w:rsidP="003E566B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1762472A" w14:textId="77777777" w:rsidR="00E76B59" w:rsidRPr="00F46674" w:rsidRDefault="00E76B59" w:rsidP="00CC4C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76B59" w:rsidRPr="00F46674" w:rsidSect="00A2135B">
      <w:headerReference w:type="default" r:id="rId8"/>
      <w:pgSz w:w="11907" w:h="16840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D18814" w14:textId="77777777" w:rsidR="00795C59" w:rsidRDefault="00795C59" w:rsidP="00AB1F92">
      <w:pPr>
        <w:spacing w:after="0" w:line="240" w:lineRule="auto"/>
      </w:pPr>
      <w:r>
        <w:separator/>
      </w:r>
    </w:p>
  </w:endnote>
  <w:endnote w:type="continuationSeparator" w:id="0">
    <w:p w14:paraId="54F785DC" w14:textId="77777777" w:rsidR="00795C59" w:rsidRDefault="00795C59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BE0FFC" w14:textId="77777777" w:rsidR="00795C59" w:rsidRDefault="00795C59" w:rsidP="00AB1F92">
      <w:pPr>
        <w:spacing w:after="0" w:line="240" w:lineRule="auto"/>
      </w:pPr>
      <w:r>
        <w:separator/>
      </w:r>
    </w:p>
  </w:footnote>
  <w:footnote w:type="continuationSeparator" w:id="0">
    <w:p w14:paraId="7CEF3320" w14:textId="77777777" w:rsidR="00795C59" w:rsidRDefault="00795C59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3C8E08" w14:textId="20D0D6CC" w:rsidR="00A64705" w:rsidRDefault="00A64705" w:rsidP="00434A60">
    <w:pPr>
      <w:spacing w:after="0" w:line="240" w:lineRule="auto"/>
      <w:rPr>
        <w:rFonts w:ascii="Times New Roman" w:eastAsia="Times New Roman" w:hAnsi="Times New Roman" w:cs="Times New Roman"/>
        <w:sz w:val="32"/>
        <w:szCs w:val="20"/>
        <w:lang w:val="id-ID"/>
      </w:rPr>
    </w:pPr>
  </w:p>
  <w:p w14:paraId="06CD235C" w14:textId="77777777" w:rsidR="00434A60" w:rsidRPr="00A64705" w:rsidRDefault="00434A60" w:rsidP="00434A60">
    <w:pPr>
      <w:spacing w:after="0" w:line="240" w:lineRule="auto"/>
      <w:rPr>
        <w:rFonts w:ascii="Times New Roman" w:eastAsia="Times New Roman" w:hAnsi="Times New Roman" w:cs="Times New Roman"/>
        <w:sz w:val="32"/>
        <w:szCs w:val="20"/>
        <w:lang w:val="id-ID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S2MDYzNLI0MTBV0lEKTi0uzszPAykwqgUAx/xHmywAAAA="/>
  </w:docVars>
  <w:rsids>
    <w:rsidRoot w:val="00AB1F92"/>
    <w:rsid w:val="000521EB"/>
    <w:rsid w:val="00056E1F"/>
    <w:rsid w:val="00090226"/>
    <w:rsid w:val="000D39E3"/>
    <w:rsid w:val="000F767C"/>
    <w:rsid w:val="001B32BC"/>
    <w:rsid w:val="001D2B00"/>
    <w:rsid w:val="001F07C3"/>
    <w:rsid w:val="002821FE"/>
    <w:rsid w:val="00291122"/>
    <w:rsid w:val="002D3F16"/>
    <w:rsid w:val="00300DD9"/>
    <w:rsid w:val="00327B33"/>
    <w:rsid w:val="00330CA7"/>
    <w:rsid w:val="003824BE"/>
    <w:rsid w:val="003A4D37"/>
    <w:rsid w:val="003E566B"/>
    <w:rsid w:val="003F44B4"/>
    <w:rsid w:val="00404679"/>
    <w:rsid w:val="00410AAD"/>
    <w:rsid w:val="00432AE8"/>
    <w:rsid w:val="00434096"/>
    <w:rsid w:val="00434A60"/>
    <w:rsid w:val="00484B1D"/>
    <w:rsid w:val="004A285F"/>
    <w:rsid w:val="004A31F1"/>
    <w:rsid w:val="004B083C"/>
    <w:rsid w:val="004C685E"/>
    <w:rsid w:val="004E7D08"/>
    <w:rsid w:val="0052619F"/>
    <w:rsid w:val="0053412D"/>
    <w:rsid w:val="00534379"/>
    <w:rsid w:val="0053567C"/>
    <w:rsid w:val="00576660"/>
    <w:rsid w:val="005B35F2"/>
    <w:rsid w:val="005D5BE0"/>
    <w:rsid w:val="005F2650"/>
    <w:rsid w:val="005F57CE"/>
    <w:rsid w:val="00602B98"/>
    <w:rsid w:val="006318C9"/>
    <w:rsid w:val="006848D3"/>
    <w:rsid w:val="006957F7"/>
    <w:rsid w:val="006B3E06"/>
    <w:rsid w:val="006B60CE"/>
    <w:rsid w:val="00711460"/>
    <w:rsid w:val="0078682D"/>
    <w:rsid w:val="00795C59"/>
    <w:rsid w:val="007B4497"/>
    <w:rsid w:val="007C3507"/>
    <w:rsid w:val="007C39C6"/>
    <w:rsid w:val="007D08BE"/>
    <w:rsid w:val="007D5F7F"/>
    <w:rsid w:val="007D6D23"/>
    <w:rsid w:val="007F3BDC"/>
    <w:rsid w:val="00805356"/>
    <w:rsid w:val="00825DB4"/>
    <w:rsid w:val="00835E8E"/>
    <w:rsid w:val="008441B9"/>
    <w:rsid w:val="00891235"/>
    <w:rsid w:val="008D5389"/>
    <w:rsid w:val="008D6666"/>
    <w:rsid w:val="008F1B76"/>
    <w:rsid w:val="009105FD"/>
    <w:rsid w:val="009A7C47"/>
    <w:rsid w:val="009B4565"/>
    <w:rsid w:val="009D5856"/>
    <w:rsid w:val="00A2135B"/>
    <w:rsid w:val="00A64705"/>
    <w:rsid w:val="00A65733"/>
    <w:rsid w:val="00AB1AAA"/>
    <w:rsid w:val="00AB1F92"/>
    <w:rsid w:val="00AE08A9"/>
    <w:rsid w:val="00AF519D"/>
    <w:rsid w:val="00B3162C"/>
    <w:rsid w:val="00B9270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C60F4"/>
    <w:rsid w:val="00CD2C23"/>
    <w:rsid w:val="00CF448A"/>
    <w:rsid w:val="00D317B2"/>
    <w:rsid w:val="00D42071"/>
    <w:rsid w:val="00D545DB"/>
    <w:rsid w:val="00D60E57"/>
    <w:rsid w:val="00D973EE"/>
    <w:rsid w:val="00DB779B"/>
    <w:rsid w:val="00DE132A"/>
    <w:rsid w:val="00E76B59"/>
    <w:rsid w:val="00E83CCE"/>
    <w:rsid w:val="00E96A3B"/>
    <w:rsid w:val="00EB647A"/>
    <w:rsid w:val="00EC0069"/>
    <w:rsid w:val="00EF0A5D"/>
    <w:rsid w:val="00EF1541"/>
    <w:rsid w:val="00F45626"/>
    <w:rsid w:val="00F46674"/>
    <w:rsid w:val="00F530BF"/>
    <w:rsid w:val="00F60022"/>
    <w:rsid w:val="00F93ADB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8E9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F46674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F46674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8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AT 2</dc:creator>
  <cp:lastModifiedBy>hp</cp:lastModifiedBy>
  <cp:revision>2</cp:revision>
  <cp:lastPrinted>2020-03-18T06:16:00Z</cp:lastPrinted>
  <dcterms:created xsi:type="dcterms:W3CDTF">2021-01-23T13:24:00Z</dcterms:created>
  <dcterms:modified xsi:type="dcterms:W3CDTF">2021-01-23T13:24:00Z</dcterms:modified>
</cp:coreProperties>
</file>